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4DFE" w:rsidRDefault="00E6083F" w:rsidP="00834DFE">
      <w:pPr>
        <w:autoSpaceDE w:val="0"/>
        <w:autoSpaceDN w:val="0"/>
        <w:adjustRightInd w:val="0"/>
        <w:spacing w:line="320" w:lineRule="exact"/>
        <w:ind w:left="720" w:hanging="720"/>
        <w:jc w:val="both"/>
      </w:pPr>
      <w:bookmarkStart w:id="0" w:name="_GoBack"/>
      <w:bookmarkEnd w:id="0"/>
      <w:r w:rsidRPr="00D82A4F">
        <w:rPr>
          <w:rFonts w:ascii="Times New Roman" w:hAnsi="Times New Roman"/>
          <w:sz w:val="24"/>
          <w:szCs w:val="24"/>
        </w:rPr>
        <w:t>1).</w:t>
      </w:r>
      <w:r w:rsidRPr="00D82A4F">
        <w:rPr>
          <w:rFonts w:ascii="Times New Roman" w:hAnsi="Times New Roman"/>
          <w:sz w:val="24"/>
          <w:szCs w:val="24"/>
        </w:rPr>
        <w:tab/>
      </w:r>
      <w:r w:rsidR="00834DFE" w:rsidRPr="00EB08AE">
        <w:rPr>
          <w:rFonts w:ascii="Times New Roman" w:hAnsi="Times New Roman" w:cs="Times New Roman"/>
          <w:sz w:val="24"/>
          <w:szCs w:val="24"/>
        </w:rPr>
        <w:t>Consider</w:t>
      </w:r>
      <w:r w:rsidR="00834DFE" w:rsidRPr="00EB08A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834DFE" w:rsidRPr="00EB08AE">
        <w:rPr>
          <w:rFonts w:ascii="Times New Roman" w:hAnsi="Times New Roman" w:cs="Times New Roman"/>
          <w:sz w:val="24"/>
          <w:szCs w:val="24"/>
        </w:rPr>
        <w:t>simplified DES algorithm</w:t>
      </w:r>
      <w:r w:rsidR="00834DFE">
        <w:rPr>
          <w:rFonts w:ascii="Times New Roman" w:hAnsi="Times New Roman" w:cs="Times New Roman"/>
          <w:sz w:val="24"/>
          <w:szCs w:val="24"/>
        </w:rPr>
        <w:t xml:space="preserve"> that </w:t>
      </w:r>
      <w:r w:rsidR="00834DFE" w:rsidRPr="00EB08AE">
        <w:rPr>
          <w:rFonts w:ascii="Times New Roman" w:hAnsi="Times New Roman" w:cs="Times New Roman"/>
          <w:sz w:val="24"/>
          <w:szCs w:val="24"/>
        </w:rPr>
        <w:t>takes 8-bit plaintext M and 6-bit key K as inputs.  Its components are defined as follows.  Round key generation technique defined as K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= K, K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 xml:space="preserve">i </w:t>
      </w:r>
      <w:r w:rsidR="00834DFE" w:rsidRPr="00EB08AE">
        <w:rPr>
          <w:rFonts w:ascii="Times New Roman" w:hAnsi="Times New Roman" w:cs="Times New Roman"/>
          <w:sz w:val="24"/>
          <w:szCs w:val="24"/>
        </w:rPr>
        <w:t>= C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>D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where C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and D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are both of 3-bit length and </w:t>
      </w:r>
      <w:r w:rsidR="00834DFE">
        <w:rPr>
          <w:rFonts w:ascii="Times New Roman" w:hAnsi="Times New Roman" w:cs="Times New Roman"/>
          <w:sz w:val="24"/>
          <w:szCs w:val="24"/>
        </w:rPr>
        <w:tab/>
      </w:r>
      <w:r w:rsidR="00834DFE" w:rsidRPr="00EB08AE">
        <w:rPr>
          <w:rFonts w:ascii="Times New Roman" w:hAnsi="Times New Roman" w:cs="Times New Roman"/>
          <w:sz w:val="24"/>
          <w:szCs w:val="24"/>
        </w:rPr>
        <w:t>computed by C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 xml:space="preserve">i </w:t>
      </w:r>
      <w:r w:rsidR="00834DFE" w:rsidRPr="00EB08AE">
        <w:rPr>
          <w:rFonts w:ascii="Times New Roman" w:hAnsi="Times New Roman" w:cs="Times New Roman"/>
          <w:sz w:val="24"/>
          <w:szCs w:val="24"/>
        </w:rPr>
        <w:t>= C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 xml:space="preserve">i−1 </w:t>
      </w:r>
      <w:r w:rsidR="00834DFE" w:rsidRPr="00EB08AE">
        <w:rPr>
          <w:rFonts w:ascii="Times New Roman" w:hAnsi="Times New Roman" w:cs="Times New Roman"/>
          <w:sz w:val="24"/>
          <w:szCs w:val="24"/>
        </w:rPr>
        <w:t>‹‹‹ 2, D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>=D</w:t>
      </w:r>
      <w:r w:rsidR="00834DFE" w:rsidRPr="00EB08AE">
        <w:rPr>
          <w:rFonts w:ascii="Times New Roman" w:hAnsi="Times New Roman" w:cs="Times New Roman"/>
          <w:sz w:val="24"/>
          <w:szCs w:val="24"/>
          <w:vertAlign w:val="subscript"/>
        </w:rPr>
        <w:t xml:space="preserve">i−1 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‹‹‹ 1.  </w:t>
      </w:r>
      <w:r w:rsidR="00834DFE" w:rsidRPr="00EB08AE">
        <w:rPr>
          <w:rFonts w:ascii="Times New Roman" w:eastAsia="CMSY10" w:hAnsi="Times New Roman" w:cs="Times New Roman"/>
          <w:sz w:val="24"/>
          <w:szCs w:val="24"/>
        </w:rPr>
        <w:t>I</w:t>
      </w:r>
      <w:r w:rsidR="00834DFE" w:rsidRPr="00EB08AE">
        <w:rPr>
          <w:rFonts w:ascii="Times New Roman" w:hAnsi="Times New Roman" w:cs="Times New Roman"/>
          <w:sz w:val="24"/>
          <w:szCs w:val="24"/>
        </w:rPr>
        <w:t>nitial Permutation IP = [1 2 4 7 8 3 5 6].  Inverse Initial Permutation IP</w:t>
      </w:r>
      <w:r w:rsidR="00834DFE" w:rsidRPr="00EB08AE">
        <w:rPr>
          <w:rFonts w:ascii="Times New Roman" w:hAnsi="Times New Roman" w:cs="Times New Roman"/>
          <w:sz w:val="24"/>
          <w:szCs w:val="24"/>
          <w:vertAlign w:val="superscript"/>
        </w:rPr>
        <w:t>-1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= [1 2 6 3 7 8 4 5].  Expansion Permutation E has the schema [4 1 2 4 3 2] and another Permutation box has the schema [2 4 1 </w:t>
      </w:r>
      <w:r w:rsidR="00834DFE">
        <w:rPr>
          <w:rFonts w:ascii="Times New Roman" w:hAnsi="Times New Roman" w:cs="Times New Roman"/>
          <w:sz w:val="24"/>
          <w:szCs w:val="24"/>
        </w:rPr>
        <w:tab/>
      </w:r>
      <w:r w:rsidR="00834DFE" w:rsidRPr="00EB08AE">
        <w:rPr>
          <w:rFonts w:ascii="Times New Roman" w:hAnsi="Times New Roman" w:cs="Times New Roman"/>
          <w:sz w:val="24"/>
          <w:szCs w:val="24"/>
        </w:rPr>
        <w:t>3]. Only one S-Box is used.  Encryp</w:t>
      </w:r>
      <w:r w:rsidR="00834DFE">
        <w:rPr>
          <w:rFonts w:ascii="Times New Roman" w:hAnsi="Times New Roman" w:cs="Times New Roman"/>
          <w:sz w:val="24"/>
          <w:szCs w:val="24"/>
        </w:rPr>
        <w:t>t the message M = 01010011 for one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iteration</w:t>
      </w:r>
      <w:r w:rsidR="00834DFE">
        <w:rPr>
          <w:rFonts w:ascii="Times New Roman" w:hAnsi="Times New Roman" w:cs="Times New Roman"/>
          <w:sz w:val="24"/>
          <w:szCs w:val="24"/>
        </w:rPr>
        <w:t xml:space="preserve"> </w:t>
      </w:r>
      <w:r w:rsidR="00834DFE" w:rsidRPr="00EB08AE">
        <w:rPr>
          <w:rFonts w:ascii="Times New Roman" w:hAnsi="Times New Roman" w:cs="Times New Roman"/>
          <w:sz w:val="24"/>
          <w:szCs w:val="24"/>
        </w:rPr>
        <w:t>by considering key K=110001.</w:t>
      </w:r>
      <w:r w:rsidR="00F65CFC">
        <w:rPr>
          <w:rFonts w:ascii="Times New Roman" w:hAnsi="Times New Roman" w:cs="Times New Roman"/>
          <w:sz w:val="24"/>
          <w:szCs w:val="24"/>
          <w:vertAlign w:val="subscript"/>
        </w:rPr>
        <w:t xml:space="preserve">                                                                                                                                                                      </w:t>
      </w:r>
      <w:r w:rsidR="0083085B">
        <w:rPr>
          <w:rFonts w:ascii="Times New Roman" w:hAnsi="Times New Roman" w:cs="Times New Roman"/>
          <w:sz w:val="24"/>
          <w:szCs w:val="24"/>
          <w:vertAlign w:val="subscript"/>
        </w:rPr>
        <w:t xml:space="preserve">      </w:t>
      </w:r>
      <w:r w:rsidR="00F65CFC">
        <w:rPr>
          <w:rFonts w:ascii="Times New Roman" w:hAnsi="Times New Roman" w:cs="Times New Roman"/>
          <w:b/>
          <w:sz w:val="20"/>
          <w:szCs w:val="20"/>
        </w:rPr>
        <w:t>4</w:t>
      </w:r>
      <w:r w:rsidR="00F65CFC" w:rsidRPr="00EB08AE">
        <w:rPr>
          <w:rFonts w:ascii="Times New Roman" w:hAnsi="Times New Roman" w:cs="Times New Roman"/>
          <w:b/>
          <w:sz w:val="20"/>
          <w:szCs w:val="20"/>
        </w:rPr>
        <w:t>M</w:t>
      </w:r>
      <w:r w:rsidR="00834DFE" w:rsidRPr="00EB08AE"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r w:rsidR="00834DF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</w:t>
      </w:r>
      <w:r w:rsidR="003C4D64">
        <w:rPr>
          <w:rFonts w:ascii="Times New Roman" w:hAnsi="Times New Roman" w:cs="Times New Roman"/>
          <w:sz w:val="24"/>
          <w:szCs w:val="24"/>
        </w:rPr>
        <w:t xml:space="preserve">      </w:t>
      </w:r>
      <w:r w:rsidR="00834DFE">
        <w:t xml:space="preserve">               </w:t>
      </w:r>
      <w:r w:rsidR="00834DFE" w:rsidRPr="00154E5B">
        <w:rPr>
          <w:b/>
        </w:rPr>
        <w:t xml:space="preserve">  </w:t>
      </w:r>
      <w:r w:rsidR="00834DFE">
        <w:t xml:space="preserve">  </w:t>
      </w:r>
    </w:p>
    <w:p w:rsidR="00834DFE" w:rsidRPr="00EB08AE" w:rsidRDefault="00834DFE" w:rsidP="00834DFE">
      <w:pPr>
        <w:autoSpaceDE w:val="0"/>
        <w:autoSpaceDN w:val="0"/>
        <w:adjustRightInd w:val="0"/>
        <w:spacing w:line="320" w:lineRule="exact"/>
        <w:ind w:left="72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EB08AE">
        <w:rPr>
          <w:rFonts w:ascii="Times New Roman" w:hAnsi="Times New Roman" w:cs="Times New Roman"/>
          <w:b/>
          <w:sz w:val="24"/>
          <w:szCs w:val="24"/>
        </w:rPr>
        <w:t>S-</w:t>
      </w:r>
      <w:r w:rsidRPr="00EB08AE">
        <w:rPr>
          <w:rFonts w:ascii="Times New Roman" w:hAnsi="Times New Roman" w:cs="Times New Roman"/>
          <w:sz w:val="24"/>
          <w:szCs w:val="24"/>
        </w:rPr>
        <w:t>Box Table</w:t>
      </w:r>
    </w:p>
    <w:tbl>
      <w:tblPr>
        <w:tblStyle w:val="LightGrid1"/>
        <w:tblW w:w="8793" w:type="dxa"/>
        <w:tblInd w:w="675" w:type="dxa"/>
        <w:tblLook w:val="04A0" w:firstRow="1" w:lastRow="0" w:firstColumn="1" w:lastColumn="0" w:noHBand="0" w:noVBand="1"/>
      </w:tblPr>
      <w:tblGrid>
        <w:gridCol w:w="8793"/>
      </w:tblGrid>
      <w:tr w:rsidR="00834DFE" w:rsidRPr="00EB08AE" w:rsidTr="00382D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3" w:type="dxa"/>
          </w:tcPr>
          <w:p w:rsidR="00834DFE" w:rsidRPr="00EB08AE" w:rsidRDefault="00834DFE" w:rsidP="00382D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13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2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8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4      6        15      11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  1     10     9      3      14    5      0    12     7</w:t>
            </w:r>
          </w:p>
        </w:tc>
      </w:tr>
      <w:tr w:rsidR="00834DFE" w:rsidRPr="00EB08AE" w:rsidTr="00382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3" w:type="dxa"/>
          </w:tcPr>
          <w:p w:rsidR="00834DFE" w:rsidRPr="00EB08AE" w:rsidRDefault="00834DFE" w:rsidP="00382D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1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15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13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8     10         3       7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  4     12     5      6      11    0    14     9      2</w:t>
            </w:r>
          </w:p>
        </w:tc>
      </w:tr>
      <w:tr w:rsidR="00834DFE" w:rsidRPr="00EB08AE" w:rsidTr="00382DE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3" w:type="dxa"/>
          </w:tcPr>
          <w:p w:rsidR="00834DFE" w:rsidRPr="00EB08AE" w:rsidRDefault="00834DFE" w:rsidP="00382DEF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7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11 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4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1       9       12     14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  2       0     6     10     13   15     3     5      8</w:t>
            </w:r>
          </w:p>
        </w:tc>
      </w:tr>
      <w:tr w:rsidR="00834DFE" w:rsidRPr="00EB08AE" w:rsidTr="00382D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3" w:type="dxa"/>
          </w:tcPr>
          <w:p w:rsidR="00834DFE" w:rsidRPr="00EB08AE" w:rsidRDefault="00834DFE" w:rsidP="00382DEF">
            <w:pPr>
              <w:autoSpaceDE w:val="0"/>
              <w:autoSpaceDN w:val="0"/>
              <w:adjustRightInd w:val="0"/>
              <w:spacing w:line="320" w:lineRule="exact"/>
              <w:jc w:val="both"/>
              <w:rPr>
                <w:rFonts w:ascii="Times New Roman" w:hAnsi="Times New Roman" w:cs="Times New Roman"/>
                <w:b w:val="0"/>
                <w:sz w:val="24"/>
                <w:szCs w:val="24"/>
              </w:rPr>
            </w:pP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 xml:space="preserve">2   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  1  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 xml:space="preserve">14 </w:t>
            </w:r>
            <w:r w:rsidRPr="00EB08AE">
              <w:rPr>
                <w:rFonts w:ascii="Times New Roman" w:hAnsi="Times New Roman" w:cs="Times New Roman"/>
                <w:b w:val="0"/>
                <w:sz w:val="24"/>
                <w:szCs w:val="24"/>
              </w:rPr>
              <w:tab/>
              <w:t>7      4        10       8       13     15    12      9      0     3      5     6    11</w:t>
            </w:r>
          </w:p>
        </w:tc>
      </w:tr>
    </w:tbl>
    <w:p w:rsidR="00E6083F" w:rsidRDefault="00E6083F" w:rsidP="00E6083F">
      <w:pPr>
        <w:autoSpaceDE w:val="0"/>
        <w:autoSpaceDN w:val="0"/>
        <w:adjustRightInd w:val="0"/>
        <w:spacing w:after="0" w:line="300" w:lineRule="exact"/>
        <w:jc w:val="both"/>
        <w:outlineLvl w:val="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802AC8">
        <w:rPr>
          <w:rFonts w:ascii="Times New Roman" w:hAnsi="Times New Roman" w:cs="Times New Roman"/>
          <w:b/>
          <w:sz w:val="20"/>
          <w:szCs w:val="20"/>
        </w:rPr>
        <w:t xml:space="preserve">     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250F6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E6083F" w:rsidRPr="00CE659C" w:rsidRDefault="00E6083F" w:rsidP="00E6083F">
      <w:pPr>
        <w:autoSpaceDE w:val="0"/>
        <w:autoSpaceDN w:val="0"/>
        <w:adjustRightInd w:val="0"/>
        <w:spacing w:after="0" w:line="300" w:lineRule="exact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CE659C">
        <w:rPr>
          <w:rFonts w:ascii="Times New Roman" w:hAnsi="Times New Roman"/>
          <w:sz w:val="24"/>
          <w:szCs w:val="24"/>
        </w:rPr>
        <w:t xml:space="preserve">                         </w:t>
      </w:r>
    </w:p>
    <w:sectPr w:rsidR="00E6083F" w:rsidRPr="00CE659C" w:rsidSect="00700A2C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7EAD" w:rsidRDefault="00127EAD" w:rsidP="00AB76CE">
      <w:pPr>
        <w:spacing w:after="0" w:line="240" w:lineRule="auto"/>
      </w:pPr>
      <w:r>
        <w:separator/>
      </w:r>
    </w:p>
  </w:endnote>
  <w:endnote w:type="continuationSeparator" w:id="0">
    <w:p w:rsidR="00127EAD" w:rsidRDefault="00127EAD" w:rsidP="00AB76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SY10">
    <w:altName w:val="MS Mincho"/>
    <w:panose1 w:val="00000000000000000000"/>
    <w:charset w:val="80"/>
    <w:family w:val="auto"/>
    <w:notTrueType/>
    <w:pitch w:val="default"/>
    <w:sig w:usb0="00000003" w:usb1="08070000" w:usb2="00000010" w:usb3="00000000" w:csb0="0002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6195C" w:rsidRPr="00AB76CE" w:rsidRDefault="00C6195C" w:rsidP="00AB76CE">
    <w:pPr>
      <w:pStyle w:val="Footer"/>
      <w:jc w:val="right"/>
      <w:rPr>
        <w:rFonts w:ascii="Times New Roman" w:hAnsi="Times New Roman" w:cs="Times New Roman"/>
        <w:b/>
        <w:sz w:val="18"/>
        <w:szCs w:val="18"/>
      </w:rPr>
    </w:pPr>
    <w:r w:rsidRPr="00AB76CE">
      <w:rPr>
        <w:rFonts w:ascii="Times New Roman" w:hAnsi="Times New Roman" w:cs="Times New Roman"/>
        <w:b/>
        <w:sz w:val="18"/>
        <w:szCs w:val="18"/>
      </w:rPr>
      <w:t>PT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7EAD" w:rsidRDefault="00127EAD" w:rsidP="00AB76CE">
      <w:pPr>
        <w:spacing w:after="0" w:line="240" w:lineRule="auto"/>
      </w:pPr>
      <w:r>
        <w:separator/>
      </w:r>
    </w:p>
  </w:footnote>
  <w:footnote w:type="continuationSeparator" w:id="0">
    <w:p w:rsidR="00127EAD" w:rsidRDefault="00127EAD" w:rsidP="00AB76C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414E76"/>
    <w:multiLevelType w:val="multilevel"/>
    <w:tmpl w:val="DF7ACD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3C2ED7"/>
    <w:multiLevelType w:val="hybridMultilevel"/>
    <w:tmpl w:val="602600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C82817"/>
    <w:multiLevelType w:val="multilevel"/>
    <w:tmpl w:val="5A76DA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04947F4"/>
    <w:multiLevelType w:val="hybridMultilevel"/>
    <w:tmpl w:val="3EFA5A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8647EC"/>
    <w:multiLevelType w:val="hybridMultilevel"/>
    <w:tmpl w:val="CB224CB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jA1MDG2NDQyMTY3NbFU0lEKTi0uzszPAykwrAUATB/G9ywAAAA="/>
  </w:docVars>
  <w:rsids>
    <w:rsidRoot w:val="006D1BE6"/>
    <w:rsid w:val="0000057B"/>
    <w:rsid w:val="00030E59"/>
    <w:rsid w:val="00046420"/>
    <w:rsid w:val="00046D34"/>
    <w:rsid w:val="00051967"/>
    <w:rsid w:val="00051FC5"/>
    <w:rsid w:val="0005598C"/>
    <w:rsid w:val="000621CC"/>
    <w:rsid w:val="00084519"/>
    <w:rsid w:val="000875CA"/>
    <w:rsid w:val="000900F5"/>
    <w:rsid w:val="00093FE0"/>
    <w:rsid w:val="000A0E1B"/>
    <w:rsid w:val="000A5890"/>
    <w:rsid w:val="000A6A59"/>
    <w:rsid w:val="000A6E04"/>
    <w:rsid w:val="000B46F1"/>
    <w:rsid w:val="000C664E"/>
    <w:rsid w:val="000F626C"/>
    <w:rsid w:val="001225B6"/>
    <w:rsid w:val="0012369E"/>
    <w:rsid w:val="00127EAD"/>
    <w:rsid w:val="0013333F"/>
    <w:rsid w:val="001411CA"/>
    <w:rsid w:val="001507C6"/>
    <w:rsid w:val="00163448"/>
    <w:rsid w:val="0016488F"/>
    <w:rsid w:val="001809A3"/>
    <w:rsid w:val="00182861"/>
    <w:rsid w:val="00190083"/>
    <w:rsid w:val="00190418"/>
    <w:rsid w:val="001A65FF"/>
    <w:rsid w:val="001B3465"/>
    <w:rsid w:val="001C7CD2"/>
    <w:rsid w:val="001D44AE"/>
    <w:rsid w:val="001D7435"/>
    <w:rsid w:val="001E0215"/>
    <w:rsid w:val="001F5FD6"/>
    <w:rsid w:val="002001C7"/>
    <w:rsid w:val="00200ED6"/>
    <w:rsid w:val="00211135"/>
    <w:rsid w:val="00213429"/>
    <w:rsid w:val="00222A72"/>
    <w:rsid w:val="00231C9A"/>
    <w:rsid w:val="00233443"/>
    <w:rsid w:val="00237CCE"/>
    <w:rsid w:val="002417A1"/>
    <w:rsid w:val="00256BF0"/>
    <w:rsid w:val="00261E3A"/>
    <w:rsid w:val="002641FB"/>
    <w:rsid w:val="002670F8"/>
    <w:rsid w:val="00274674"/>
    <w:rsid w:val="00281627"/>
    <w:rsid w:val="002822DD"/>
    <w:rsid w:val="00291523"/>
    <w:rsid w:val="002A7DA2"/>
    <w:rsid w:val="002C1B63"/>
    <w:rsid w:val="002D404D"/>
    <w:rsid w:val="002D7844"/>
    <w:rsid w:val="00305174"/>
    <w:rsid w:val="00316550"/>
    <w:rsid w:val="00330AE2"/>
    <w:rsid w:val="0033785E"/>
    <w:rsid w:val="003408BE"/>
    <w:rsid w:val="003477FF"/>
    <w:rsid w:val="00352C0C"/>
    <w:rsid w:val="00354A1F"/>
    <w:rsid w:val="00357890"/>
    <w:rsid w:val="003665ED"/>
    <w:rsid w:val="00371435"/>
    <w:rsid w:val="00382DEF"/>
    <w:rsid w:val="003877E8"/>
    <w:rsid w:val="00394BF0"/>
    <w:rsid w:val="003B27E2"/>
    <w:rsid w:val="003C2498"/>
    <w:rsid w:val="003C4D64"/>
    <w:rsid w:val="003D17F0"/>
    <w:rsid w:val="003D48A5"/>
    <w:rsid w:val="003D5E30"/>
    <w:rsid w:val="003E338B"/>
    <w:rsid w:val="003E4805"/>
    <w:rsid w:val="003F2D8F"/>
    <w:rsid w:val="004424A3"/>
    <w:rsid w:val="00442893"/>
    <w:rsid w:val="00456A84"/>
    <w:rsid w:val="00463B79"/>
    <w:rsid w:val="004728E4"/>
    <w:rsid w:val="00473EB9"/>
    <w:rsid w:val="0047459B"/>
    <w:rsid w:val="004820FA"/>
    <w:rsid w:val="0048530B"/>
    <w:rsid w:val="00486580"/>
    <w:rsid w:val="00490479"/>
    <w:rsid w:val="00491172"/>
    <w:rsid w:val="004A7B76"/>
    <w:rsid w:val="004A7CF7"/>
    <w:rsid w:val="004D2E2C"/>
    <w:rsid w:val="004E0891"/>
    <w:rsid w:val="004F1634"/>
    <w:rsid w:val="004F473E"/>
    <w:rsid w:val="004F551F"/>
    <w:rsid w:val="004F64C5"/>
    <w:rsid w:val="004F72A1"/>
    <w:rsid w:val="004F7BFF"/>
    <w:rsid w:val="00503EEC"/>
    <w:rsid w:val="00506455"/>
    <w:rsid w:val="00514632"/>
    <w:rsid w:val="005257BC"/>
    <w:rsid w:val="00526428"/>
    <w:rsid w:val="00531D6D"/>
    <w:rsid w:val="00550B7F"/>
    <w:rsid w:val="0055359B"/>
    <w:rsid w:val="005573BD"/>
    <w:rsid w:val="00571122"/>
    <w:rsid w:val="005728DE"/>
    <w:rsid w:val="005731EA"/>
    <w:rsid w:val="00591119"/>
    <w:rsid w:val="005940D3"/>
    <w:rsid w:val="00596202"/>
    <w:rsid w:val="005A2C2B"/>
    <w:rsid w:val="005A4E2F"/>
    <w:rsid w:val="005C5584"/>
    <w:rsid w:val="005D4EAB"/>
    <w:rsid w:val="005E6070"/>
    <w:rsid w:val="005F1280"/>
    <w:rsid w:val="00604065"/>
    <w:rsid w:val="00610ADD"/>
    <w:rsid w:val="0061152D"/>
    <w:rsid w:val="00631E22"/>
    <w:rsid w:val="006423D5"/>
    <w:rsid w:val="00660018"/>
    <w:rsid w:val="00660940"/>
    <w:rsid w:val="00670E31"/>
    <w:rsid w:val="00673836"/>
    <w:rsid w:val="00676BEA"/>
    <w:rsid w:val="00685237"/>
    <w:rsid w:val="0068579B"/>
    <w:rsid w:val="00685BD1"/>
    <w:rsid w:val="00690536"/>
    <w:rsid w:val="006A306E"/>
    <w:rsid w:val="006B3C17"/>
    <w:rsid w:val="006B6958"/>
    <w:rsid w:val="006C3459"/>
    <w:rsid w:val="006C5B8F"/>
    <w:rsid w:val="006C5D9D"/>
    <w:rsid w:val="006D1BE6"/>
    <w:rsid w:val="006D43CF"/>
    <w:rsid w:val="006E18C5"/>
    <w:rsid w:val="00700A2C"/>
    <w:rsid w:val="00723FE8"/>
    <w:rsid w:val="00730ADA"/>
    <w:rsid w:val="00732D52"/>
    <w:rsid w:val="00736246"/>
    <w:rsid w:val="00743510"/>
    <w:rsid w:val="00746D9B"/>
    <w:rsid w:val="00750CAC"/>
    <w:rsid w:val="007547F7"/>
    <w:rsid w:val="0076461E"/>
    <w:rsid w:val="00772A74"/>
    <w:rsid w:val="0078276A"/>
    <w:rsid w:val="007A2184"/>
    <w:rsid w:val="007B3035"/>
    <w:rsid w:val="007B788F"/>
    <w:rsid w:val="007C08F3"/>
    <w:rsid w:val="007E10DA"/>
    <w:rsid w:val="007E6C00"/>
    <w:rsid w:val="007F37BB"/>
    <w:rsid w:val="007F7228"/>
    <w:rsid w:val="00800868"/>
    <w:rsid w:val="00802AC8"/>
    <w:rsid w:val="00803D93"/>
    <w:rsid w:val="00820DB0"/>
    <w:rsid w:val="008223D9"/>
    <w:rsid w:val="008228C4"/>
    <w:rsid w:val="00822B01"/>
    <w:rsid w:val="00823381"/>
    <w:rsid w:val="008275CD"/>
    <w:rsid w:val="0083085B"/>
    <w:rsid w:val="00833CC7"/>
    <w:rsid w:val="00834DFE"/>
    <w:rsid w:val="008353DA"/>
    <w:rsid w:val="00836C94"/>
    <w:rsid w:val="008735AA"/>
    <w:rsid w:val="0087469D"/>
    <w:rsid w:val="008776BD"/>
    <w:rsid w:val="00881925"/>
    <w:rsid w:val="008A020C"/>
    <w:rsid w:val="008A1733"/>
    <w:rsid w:val="008B0D01"/>
    <w:rsid w:val="008C109A"/>
    <w:rsid w:val="008C570B"/>
    <w:rsid w:val="008D748B"/>
    <w:rsid w:val="008E3218"/>
    <w:rsid w:val="008E4F8B"/>
    <w:rsid w:val="0094155D"/>
    <w:rsid w:val="00944BF1"/>
    <w:rsid w:val="00957FD4"/>
    <w:rsid w:val="00970E9F"/>
    <w:rsid w:val="00972D60"/>
    <w:rsid w:val="00987779"/>
    <w:rsid w:val="00991B81"/>
    <w:rsid w:val="009B4665"/>
    <w:rsid w:val="009C5AEA"/>
    <w:rsid w:val="009D41FF"/>
    <w:rsid w:val="009F3045"/>
    <w:rsid w:val="009F45D3"/>
    <w:rsid w:val="009F55D1"/>
    <w:rsid w:val="009F7779"/>
    <w:rsid w:val="00A008F0"/>
    <w:rsid w:val="00A071E4"/>
    <w:rsid w:val="00A15C87"/>
    <w:rsid w:val="00A20D21"/>
    <w:rsid w:val="00A217A5"/>
    <w:rsid w:val="00A22D4B"/>
    <w:rsid w:val="00A30826"/>
    <w:rsid w:val="00A36DF6"/>
    <w:rsid w:val="00A44837"/>
    <w:rsid w:val="00A51217"/>
    <w:rsid w:val="00A52FE0"/>
    <w:rsid w:val="00A61E1C"/>
    <w:rsid w:val="00A651BC"/>
    <w:rsid w:val="00A653DD"/>
    <w:rsid w:val="00A77BE7"/>
    <w:rsid w:val="00A93CE1"/>
    <w:rsid w:val="00A945D8"/>
    <w:rsid w:val="00AA5102"/>
    <w:rsid w:val="00AB28D3"/>
    <w:rsid w:val="00AB3B71"/>
    <w:rsid w:val="00AB66F0"/>
    <w:rsid w:val="00AB76CE"/>
    <w:rsid w:val="00AC1850"/>
    <w:rsid w:val="00AC1993"/>
    <w:rsid w:val="00B10EE0"/>
    <w:rsid w:val="00B15837"/>
    <w:rsid w:val="00B17C20"/>
    <w:rsid w:val="00B26963"/>
    <w:rsid w:val="00B40ABC"/>
    <w:rsid w:val="00B53757"/>
    <w:rsid w:val="00B5556F"/>
    <w:rsid w:val="00B55B2E"/>
    <w:rsid w:val="00B56C5E"/>
    <w:rsid w:val="00B57CB9"/>
    <w:rsid w:val="00B64D03"/>
    <w:rsid w:val="00B67216"/>
    <w:rsid w:val="00B70409"/>
    <w:rsid w:val="00B94A3F"/>
    <w:rsid w:val="00B95FAA"/>
    <w:rsid w:val="00BA1A90"/>
    <w:rsid w:val="00BA559E"/>
    <w:rsid w:val="00BB2C91"/>
    <w:rsid w:val="00BB4954"/>
    <w:rsid w:val="00BC1FA6"/>
    <w:rsid w:val="00BD4AE8"/>
    <w:rsid w:val="00BD4E34"/>
    <w:rsid w:val="00BE45E1"/>
    <w:rsid w:val="00C015BB"/>
    <w:rsid w:val="00C01AAC"/>
    <w:rsid w:val="00C11958"/>
    <w:rsid w:val="00C141D1"/>
    <w:rsid w:val="00C3288C"/>
    <w:rsid w:val="00C34C8B"/>
    <w:rsid w:val="00C6195C"/>
    <w:rsid w:val="00C727DA"/>
    <w:rsid w:val="00C825F6"/>
    <w:rsid w:val="00C86979"/>
    <w:rsid w:val="00C905CE"/>
    <w:rsid w:val="00C95543"/>
    <w:rsid w:val="00CA436D"/>
    <w:rsid w:val="00CC1851"/>
    <w:rsid w:val="00CE682F"/>
    <w:rsid w:val="00CF3BB7"/>
    <w:rsid w:val="00CF7B65"/>
    <w:rsid w:val="00D22A39"/>
    <w:rsid w:val="00D23896"/>
    <w:rsid w:val="00D2449B"/>
    <w:rsid w:val="00D37E52"/>
    <w:rsid w:val="00D4054F"/>
    <w:rsid w:val="00D42AEA"/>
    <w:rsid w:val="00D65694"/>
    <w:rsid w:val="00D715D5"/>
    <w:rsid w:val="00D84E18"/>
    <w:rsid w:val="00D92F43"/>
    <w:rsid w:val="00D976E7"/>
    <w:rsid w:val="00DA3CAE"/>
    <w:rsid w:val="00DA437A"/>
    <w:rsid w:val="00DA7078"/>
    <w:rsid w:val="00DC46F6"/>
    <w:rsid w:val="00DE4ECB"/>
    <w:rsid w:val="00DF3DE6"/>
    <w:rsid w:val="00DF5F9B"/>
    <w:rsid w:val="00E0460F"/>
    <w:rsid w:val="00E15DCF"/>
    <w:rsid w:val="00E2014A"/>
    <w:rsid w:val="00E212FF"/>
    <w:rsid w:val="00E22BCC"/>
    <w:rsid w:val="00E33C30"/>
    <w:rsid w:val="00E342D5"/>
    <w:rsid w:val="00E46CA2"/>
    <w:rsid w:val="00E472C5"/>
    <w:rsid w:val="00E56CC6"/>
    <w:rsid w:val="00E6083F"/>
    <w:rsid w:val="00E800E1"/>
    <w:rsid w:val="00E91139"/>
    <w:rsid w:val="00E91992"/>
    <w:rsid w:val="00E95D19"/>
    <w:rsid w:val="00EA5972"/>
    <w:rsid w:val="00EB2FAD"/>
    <w:rsid w:val="00EC5BA0"/>
    <w:rsid w:val="00ED7C54"/>
    <w:rsid w:val="00ED7F60"/>
    <w:rsid w:val="00EE2E1B"/>
    <w:rsid w:val="00EF1BCB"/>
    <w:rsid w:val="00F10647"/>
    <w:rsid w:val="00F11E8F"/>
    <w:rsid w:val="00F1716D"/>
    <w:rsid w:val="00F25B33"/>
    <w:rsid w:val="00F25C0C"/>
    <w:rsid w:val="00F330A5"/>
    <w:rsid w:val="00F33CA1"/>
    <w:rsid w:val="00F37A80"/>
    <w:rsid w:val="00F4394F"/>
    <w:rsid w:val="00F61FA9"/>
    <w:rsid w:val="00F65CFC"/>
    <w:rsid w:val="00F7407F"/>
    <w:rsid w:val="00FB0291"/>
    <w:rsid w:val="00FC25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7CD07CF0-843C-44FE-BFB7-5E6ADD9EBA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D1BE6"/>
  </w:style>
  <w:style w:type="paragraph" w:styleId="Heading3">
    <w:name w:val="heading 3"/>
    <w:basedOn w:val="Normal"/>
    <w:next w:val="Normal"/>
    <w:link w:val="Heading3Char"/>
    <w:qFormat/>
    <w:rsid w:val="00051967"/>
    <w:pPr>
      <w:keepNext/>
      <w:spacing w:before="240" w:after="60" w:line="240" w:lineRule="auto"/>
      <w:jc w:val="both"/>
      <w:outlineLvl w:val="2"/>
    </w:pPr>
    <w:rPr>
      <w:rFonts w:ascii="Verdana" w:eastAsia="Times New Roman" w:hAnsi="Verdana" w:cs="Arial"/>
      <w:b/>
      <w:bCs/>
      <w:color w:val="0000FF"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D1BE6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TitleChar">
    <w:name w:val="Title Char"/>
    <w:basedOn w:val="DefaultParagraphFont"/>
    <w:link w:val="Title"/>
    <w:rsid w:val="006D1BE6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6D1BE6"/>
    <w:pPr>
      <w:ind w:left="720"/>
      <w:contextualSpacing/>
    </w:pPr>
    <w:rPr>
      <w:rFonts w:ascii="Calibri" w:eastAsia="Times New Roman" w:hAnsi="Calibri" w:cs="Times New Roman"/>
      <w:lang w:val="en-US"/>
    </w:rPr>
  </w:style>
  <w:style w:type="table" w:styleId="TableGrid">
    <w:name w:val="Table Grid"/>
    <w:basedOn w:val="TableNormal"/>
    <w:uiPriority w:val="59"/>
    <w:rsid w:val="006D1B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Grid1">
    <w:name w:val="Light Grid1"/>
    <w:basedOn w:val="TableNormal"/>
    <w:uiPriority w:val="62"/>
    <w:rsid w:val="00834DFE"/>
    <w:pPr>
      <w:spacing w:after="0" w:line="240" w:lineRule="auto"/>
    </w:pPr>
    <w:rPr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2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2FF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A7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3Char">
    <w:name w:val="Heading 3 Char"/>
    <w:basedOn w:val="DefaultParagraphFont"/>
    <w:link w:val="Heading3"/>
    <w:rsid w:val="00051967"/>
    <w:rPr>
      <w:rFonts w:ascii="Verdana" w:eastAsia="Times New Roman" w:hAnsi="Verdana" w:cs="Arial"/>
      <w:b/>
      <w:bCs/>
      <w:color w:val="0000FF"/>
      <w:sz w:val="20"/>
      <w:szCs w:val="20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AB76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76CE"/>
  </w:style>
  <w:style w:type="paragraph" w:styleId="Footer">
    <w:name w:val="footer"/>
    <w:basedOn w:val="Normal"/>
    <w:link w:val="FooterChar"/>
    <w:uiPriority w:val="99"/>
    <w:unhideWhenUsed/>
    <w:rsid w:val="00AB76C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76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72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1EDD73E-B772-4E70-91C0-9999335FAC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1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5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ency</cp:lastModifiedBy>
  <cp:revision>154</cp:revision>
  <cp:lastPrinted>2015-05-25T09:41:00Z</cp:lastPrinted>
  <dcterms:created xsi:type="dcterms:W3CDTF">2015-04-09T17:30:00Z</dcterms:created>
  <dcterms:modified xsi:type="dcterms:W3CDTF">2017-01-10T06:48:00Z</dcterms:modified>
</cp:coreProperties>
</file>